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:rsidRPr="0085253E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B45F4" w14:textId="77777777" w:rsidR="00C11A25" w:rsidRPr="0085253E" w:rsidRDefault="005D3298">
            <w:pPr>
              <w:widowControl w:val="0"/>
              <w:spacing w:line="240" w:lineRule="auto"/>
              <w:rPr>
                <w:rFonts w:ascii="Calibri" w:eastAsia="Calibri" w:hAnsi="Calibri" w:cs="Calibri"/>
                <w:lang w:val="ru-RU"/>
              </w:rPr>
            </w:pPr>
            <w:proofErr w:type="spellStart"/>
            <w:r w:rsidRPr="0085253E">
              <w:rPr>
                <w:rFonts w:ascii="Calibri" w:eastAsia="Calibri" w:hAnsi="Calibri" w:cs="Calibri"/>
                <w:lang w:val="ru-RU"/>
              </w:rPr>
              <w:t>Уважаеми</w:t>
            </w:r>
            <w:proofErr w:type="spellEnd"/>
            <w:r w:rsidRPr="0085253E">
              <w:rPr>
                <w:rFonts w:ascii="Calibri" w:eastAsia="Calibri" w:hAnsi="Calibri" w:cs="Calibri"/>
                <w:lang w:val="ru-RU"/>
              </w:rPr>
              <w:t xml:space="preserve"> г-н </w:t>
            </w:r>
            <w:proofErr w:type="spellStart"/>
            <w:r w:rsidRPr="0085253E">
              <w:rPr>
                <w:rFonts w:ascii="Calibri" w:eastAsia="Calibri" w:hAnsi="Calibri" w:cs="Calibri"/>
                <w:lang w:val="ru-RU"/>
              </w:rPr>
              <w:t>Мраз</w:t>
            </w:r>
            <w:proofErr w:type="spellEnd"/>
            <w:r w:rsidRPr="0085253E">
              <w:rPr>
                <w:rFonts w:ascii="Calibri" w:eastAsia="Calibri" w:hAnsi="Calibri" w:cs="Calibri"/>
                <w:lang w:val="ru-RU"/>
              </w:rPr>
              <w:t>,</w:t>
            </w:r>
          </w:p>
          <w:p w14:paraId="5E45728F" w14:textId="281F4588" w:rsidR="00D17C02" w:rsidRDefault="005D3298" w:rsidP="00D17C0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Настъпва Коледа и всички деца чакат с нетърпение своите подаръци! Нека с план модерен и дигитален да запазим традицията за подаръци на празника</w:t>
            </w:r>
            <w:r w:rsidR="00D17C02">
              <w:rPr>
                <w:rFonts w:ascii="Calibri" w:eastAsia="Calibri" w:hAnsi="Calibri" w:cs="Calibri"/>
                <w:lang w:val="bg-BG"/>
              </w:rPr>
              <w:t xml:space="preserve"> винаги</w:t>
            </w:r>
            <w:r>
              <w:rPr>
                <w:rFonts w:ascii="Calibri" w:eastAsia="Calibri" w:hAnsi="Calibri" w:cs="Calibri"/>
                <w:lang w:val="bg-BG"/>
              </w:rPr>
              <w:t xml:space="preserve"> актуален. </w:t>
            </w:r>
            <w:r>
              <w:rPr>
                <w:rFonts w:ascii="Calibri" w:eastAsia="Calibri" w:hAnsi="Calibri" w:cs="Calibri"/>
                <w:lang w:val="en-US"/>
              </w:rPr>
              <w:t>Influencer</w:t>
            </w:r>
            <w:r>
              <w:rPr>
                <w:rFonts w:ascii="Calibri" w:eastAsia="Calibri" w:hAnsi="Calibri" w:cs="Calibri"/>
                <w:lang w:val="bg-BG"/>
              </w:rPr>
              <w:t xml:space="preserve"> – ите са много в интернет, но ти ще бъдеш от всички компании нает. </w:t>
            </w:r>
            <w:r w:rsidR="00D17C02">
              <w:rPr>
                <w:rFonts w:ascii="Calibri" w:eastAsia="Calibri" w:hAnsi="Calibri" w:cs="Calibri"/>
                <w:lang w:val="bg-BG"/>
              </w:rPr>
              <w:t>Ще заменим шейната с летящи, фирмено брандирани коли, с което ще спечелиш от реклама ти пари. Писмата вече не са на мода, на социалните мрежи сега е хода</w:t>
            </w:r>
            <w:r w:rsidR="00DF6C25">
              <w:rPr>
                <w:rFonts w:ascii="Calibri" w:eastAsia="Calibri" w:hAnsi="Calibri" w:cs="Calibri"/>
                <w:lang w:val="bg-BG"/>
              </w:rPr>
              <w:t>. Там ще пишат всички деца, а фабриката ще получава съобщенията веднага</w:t>
            </w:r>
            <w:r w:rsidR="00D17C02">
              <w:rPr>
                <w:rFonts w:ascii="Calibri" w:eastAsia="Calibri" w:hAnsi="Calibri" w:cs="Calibri"/>
                <w:lang w:val="bg-BG"/>
              </w:rPr>
              <w:t xml:space="preserve">. </w:t>
            </w:r>
          </w:p>
          <w:p w14:paraId="7803D52A" w14:textId="255A947D" w:rsidR="00DF6C25" w:rsidRPr="005D3298" w:rsidRDefault="00DF6C25" w:rsidP="00D17C0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Ще реализираме тази идея, с помощта на фирмите, с които си партнирам от години.</w:t>
            </w:r>
          </w:p>
        </w:tc>
      </w:tr>
    </w:tbl>
    <w:p w14:paraId="3131C624" w14:textId="515BE8DF" w:rsidR="00610CD6" w:rsidRPr="005D3298" w:rsidRDefault="00610CD6">
      <w:pPr>
        <w:spacing w:after="160" w:line="259" w:lineRule="auto"/>
        <w:rPr>
          <w:rFonts w:ascii="Calibri" w:eastAsia="Calibri" w:hAnsi="Calibri" w:cs="Calibri"/>
          <w:lang w:val="ru-RU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:rsidRPr="0085253E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 w:rsidRPr="005D3298">
              <w:rPr>
                <w:rFonts w:ascii="Calibri" w:eastAsia="Calibri" w:hAnsi="Calibri" w:cs="Calibri"/>
                <w:b/>
                <w:bCs/>
                <w:lang w:val="ru-RU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 w:rsidRPr="005D3298">
              <w:rPr>
                <w:rFonts w:ascii="Calibri" w:eastAsia="Calibri" w:hAnsi="Calibri" w:cs="Calibri"/>
                <w:b/>
                <w:bCs/>
                <w:lang w:val="ru-RU"/>
              </w:rPr>
              <w:t>)</w:t>
            </w:r>
          </w:p>
        </w:tc>
      </w:tr>
      <w:tr w:rsidR="00C11A25" w:rsidRPr="005D3298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04092C6A" w:rsidR="00C11A25" w:rsidRPr="00C11A25" w:rsidRDefault="00DF6C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DF6C25">
              <w:rPr>
                <w:rFonts w:ascii="Calibri" w:eastAsia="Calibri" w:hAnsi="Calibri" w:cs="Calibri"/>
              </w:rPr>
              <w:t>SOCIAL JUSTICE WARRIORS</w:t>
            </w:r>
          </w:p>
        </w:tc>
      </w:tr>
      <w:tr w:rsidR="00C11A25" w:rsidRPr="005D3298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062FE099" w:rsidR="00C11A25" w:rsidRPr="00C11A25" w:rsidRDefault="00DF6C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DF6C25">
              <w:rPr>
                <w:rFonts w:ascii="Calibri" w:eastAsia="Calibri" w:hAnsi="Calibri" w:cs="Calibri"/>
              </w:rPr>
              <w:t>EVIL BANK</w:t>
            </w:r>
          </w:p>
        </w:tc>
      </w:tr>
      <w:tr w:rsidR="00C11A25" w:rsidRPr="005D3298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E99DD51" w:rsidR="00C11A25" w:rsidRPr="00C11A25" w:rsidRDefault="00DF6C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DF6C25">
              <w:rPr>
                <w:rFonts w:ascii="Calibri" w:eastAsia="Calibri" w:hAnsi="Calibri" w:cs="Calibri"/>
                <w:lang w:val="bg-BG"/>
              </w:rPr>
              <w:t>CHINA INC.</w:t>
            </w:r>
          </w:p>
        </w:tc>
      </w:tr>
    </w:tbl>
    <w:p w14:paraId="4E019518" w14:textId="2DC18AA5" w:rsidR="00C11A25" w:rsidRPr="005D3298" w:rsidRDefault="00C11A25">
      <w:pPr>
        <w:spacing w:after="160" w:line="259" w:lineRule="auto"/>
        <w:rPr>
          <w:rFonts w:ascii="Calibri" w:eastAsia="Calibri" w:hAnsi="Calibri" w:cs="Calibri"/>
          <w:lang w:val="ru-RU"/>
        </w:rPr>
      </w:pPr>
    </w:p>
    <w:p w14:paraId="74F09602" w14:textId="77777777" w:rsidR="00C11A25" w:rsidRPr="005D3298" w:rsidRDefault="00C11A25">
      <w:pPr>
        <w:spacing w:after="160" w:line="259" w:lineRule="auto"/>
        <w:rPr>
          <w:rFonts w:ascii="Calibri" w:eastAsia="Calibri" w:hAnsi="Calibri" w:cs="Calibri"/>
          <w:lang w:val="ru-RU"/>
        </w:rPr>
      </w:pPr>
    </w:p>
    <w:p w14:paraId="5D8B19A9" w14:textId="77777777" w:rsidR="00610CD6" w:rsidRPr="005D3298" w:rsidRDefault="00610CD6">
      <w:pPr>
        <w:spacing w:after="160" w:line="259" w:lineRule="auto"/>
        <w:rPr>
          <w:rFonts w:ascii="Calibri" w:eastAsia="Calibri" w:hAnsi="Calibri" w:cs="Calibri"/>
          <w:lang w:val="ru-RU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:rsidRPr="0085253E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1711E809" w:rsidR="00610CD6" w:rsidRDefault="00DF6C25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DF6C25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02840EE8" w:rsidR="00610CD6" w:rsidRPr="00A931F9" w:rsidRDefault="00A931F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1.10.2021 / 17:54</w:t>
            </w:r>
          </w:p>
        </w:tc>
      </w:tr>
      <w:tr w:rsidR="0085253E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85253E" w:rsidRPr="00B85B8D" w:rsidRDefault="0085253E" w:rsidP="0085253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31BE5804" w:rsidR="0085253E" w:rsidRPr="00DF6C25" w:rsidRDefault="0085253E" w:rsidP="0085253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 w:rsidRPr="00DF6C25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661DAB22" w:rsidR="0085253E" w:rsidRPr="0085253E" w:rsidRDefault="0085253E" w:rsidP="0085253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2.10.2021 / 10:55</w:t>
            </w:r>
            <w:bookmarkStart w:id="0" w:name="_GoBack"/>
            <w:bookmarkEnd w:id="0"/>
          </w:p>
        </w:tc>
      </w:tr>
      <w:tr w:rsidR="0085253E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85253E" w:rsidRPr="00B85B8D" w:rsidRDefault="0085253E" w:rsidP="0085253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49F5579C" w:rsidR="0085253E" w:rsidRDefault="0085253E" w:rsidP="0085253E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85253E" w:rsidRDefault="0085253E" w:rsidP="0085253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85253E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85253E" w:rsidRPr="00B85B8D" w:rsidRDefault="0085253E" w:rsidP="0085253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85253E" w:rsidRDefault="0085253E" w:rsidP="0085253E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85253E" w:rsidRDefault="0085253E" w:rsidP="0085253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85253E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85253E" w:rsidRDefault="0085253E" w:rsidP="0085253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85253E" w:rsidRDefault="0085253E" w:rsidP="0085253E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85253E" w:rsidRDefault="0085253E" w:rsidP="0085253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85253E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85253E" w:rsidRDefault="0085253E" w:rsidP="0085253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85253E" w:rsidRDefault="0085253E" w:rsidP="0085253E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85253E" w:rsidRDefault="0085253E" w:rsidP="0085253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5D3298"/>
    <w:rsid w:val="00610CD6"/>
    <w:rsid w:val="006751DC"/>
    <w:rsid w:val="0085253E"/>
    <w:rsid w:val="00A931F9"/>
    <w:rsid w:val="00B85B8D"/>
    <w:rsid w:val="00C11A25"/>
    <w:rsid w:val="00D17C02"/>
    <w:rsid w:val="00DF6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rkata1948@outlook.com</cp:lastModifiedBy>
  <cp:revision>7</cp:revision>
  <dcterms:created xsi:type="dcterms:W3CDTF">2020-10-01T08:06:00Z</dcterms:created>
  <dcterms:modified xsi:type="dcterms:W3CDTF">2021-10-22T07:57:00Z</dcterms:modified>
</cp:coreProperties>
</file>